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E40CC" w14:textId="5E61952D" w:rsidR="008D7A00" w:rsidRDefault="008D7A00" w:rsidP="008D7A00">
      <w:pPr>
        <w:bidi w:val="0"/>
      </w:pPr>
      <w:r>
        <w:t>Step 1: Install requirements.txt</w:t>
      </w:r>
    </w:p>
    <w:p w14:paraId="125FA518" w14:textId="77777777" w:rsidR="00B10AED" w:rsidRDefault="008D7A00" w:rsidP="008D7A00">
      <w:pPr>
        <w:bidi w:val="0"/>
      </w:pPr>
      <w:r>
        <w:t xml:space="preserve">Install requirements using command: pip install -r </w:t>
      </w:r>
      <w:r w:rsidRPr="008D7A00">
        <w:t>requirements</w:t>
      </w:r>
      <w:r>
        <w:t>.txt</w:t>
      </w:r>
    </w:p>
    <w:p w14:paraId="475F5C11" w14:textId="77777777" w:rsidR="00856E24" w:rsidRDefault="00856E24" w:rsidP="00B10AED">
      <w:pPr>
        <w:bidi w:val="0"/>
      </w:pPr>
      <w:r>
        <w:t>Step 2: Run main.py</w:t>
      </w:r>
    </w:p>
    <w:p w14:paraId="58659C92" w14:textId="56F3D442" w:rsidR="00856E24" w:rsidRDefault="002F37A1" w:rsidP="00856E24">
      <w:pPr>
        <w:bidi w:val="0"/>
      </w:pPr>
      <w:r>
        <w:t>Run program u</w:t>
      </w:r>
      <w:r w:rsidR="00856E24">
        <w:t>sing command: python main.py</w:t>
      </w:r>
    </w:p>
    <w:p w14:paraId="2EBE6A74" w14:textId="04F03C5C" w:rsidR="0029173B" w:rsidRDefault="0029173B" w:rsidP="0029173B">
      <w:pPr>
        <w:bidi w:val="0"/>
      </w:pPr>
      <w:r>
        <w:t>Step 3: Unit Test</w:t>
      </w:r>
    </w:p>
    <w:p w14:paraId="0F4843E1" w14:textId="16DD0C06" w:rsidR="0029173B" w:rsidRDefault="0029173B" w:rsidP="0029173B">
      <w:pPr>
        <w:bidi w:val="0"/>
      </w:pPr>
      <w:r>
        <w:t>Using command: Run unitTest.py</w:t>
      </w:r>
    </w:p>
    <w:p w14:paraId="4D623FCA" w14:textId="77777777" w:rsidR="002F37A1" w:rsidRDefault="002F37A1" w:rsidP="00856E24">
      <w:pPr>
        <w:bidi w:val="0"/>
      </w:pPr>
      <w:r>
        <w:t>Step 4 (optional): insert Data to DB</w:t>
      </w:r>
    </w:p>
    <w:p w14:paraId="703BA1CF" w14:textId="7B36F2DB" w:rsidR="00856E24" w:rsidRDefault="002F37A1" w:rsidP="002F37A1">
      <w:pPr>
        <w:bidi w:val="0"/>
      </w:pPr>
      <w:r>
        <w:t xml:space="preserve">Run temp_data_test.py using command: python temp_data_test.py </w:t>
      </w:r>
    </w:p>
    <w:p w14:paraId="060FA519" w14:textId="213D70BF" w:rsidR="002F37A1" w:rsidRDefault="002F37A1" w:rsidP="002F37A1">
      <w:pPr>
        <w:bidi w:val="0"/>
      </w:pPr>
    </w:p>
    <w:p w14:paraId="4D1B1FDC" w14:textId="77777777" w:rsidR="002F37A1" w:rsidRDefault="002F37A1" w:rsidP="002F37A1">
      <w:pPr>
        <w:bidi w:val="0"/>
      </w:pPr>
    </w:p>
    <w:p w14:paraId="3DC9191A" w14:textId="77777777" w:rsidR="00856E24" w:rsidRDefault="00856E24" w:rsidP="00856E24">
      <w:pPr>
        <w:bidi w:val="0"/>
      </w:pPr>
      <w:r>
        <w:t>Make sure you have python 3.6.x and above.</w:t>
      </w:r>
    </w:p>
    <w:p w14:paraId="60A4B55D" w14:textId="1E3D020F" w:rsidR="008D7A00" w:rsidRDefault="00856E24" w:rsidP="00856E24">
      <w:pPr>
        <w:bidi w:val="0"/>
      </w:pPr>
      <w:r>
        <w:t>Database already created.</w:t>
      </w:r>
      <w:r w:rsidR="008D7A00">
        <w:t xml:space="preserve"> </w:t>
      </w:r>
    </w:p>
    <w:sectPr w:rsidR="008D7A00" w:rsidSect="00EE526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TEzARIGZqamBko6SsGpxcWZ+XkgBYa1AB7CvxEsAAAA"/>
  </w:docVars>
  <w:rsids>
    <w:rsidRoot w:val="008D7A00"/>
    <w:rsid w:val="0029173B"/>
    <w:rsid w:val="002F37A1"/>
    <w:rsid w:val="007403E9"/>
    <w:rsid w:val="00856E24"/>
    <w:rsid w:val="008D7A00"/>
    <w:rsid w:val="00B10AED"/>
    <w:rsid w:val="00EE5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FA32E"/>
  <w15:chartTrackingRefBased/>
  <w15:docId w15:val="{62DAC6FD-CB9C-4B1F-8FEC-5F37677B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5</TotalTime>
  <Pages>1</Pages>
  <Words>64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ניאל שלום</dc:creator>
  <cp:keywords/>
  <dc:description/>
  <cp:lastModifiedBy>דניאל שלום</cp:lastModifiedBy>
  <cp:revision>3</cp:revision>
  <dcterms:created xsi:type="dcterms:W3CDTF">2021-09-12T18:24:00Z</dcterms:created>
  <dcterms:modified xsi:type="dcterms:W3CDTF">2021-09-14T10:39:00Z</dcterms:modified>
</cp:coreProperties>
</file>